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355759" w:rsidTr="00BF478E">
        <w:trPr>
          <w:jc w:val="center"/>
        </w:trPr>
        <w:tc>
          <w:tcPr>
            <w:tcW w:w="500" w:type="pct"/>
            <w:hideMark/>
          </w:tcPr>
          <w:p w:rsidR="00CF55F7" w:rsidRDefault="00CF55F7" w:rsidP="00CF55F7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:rsidR="00CF55F7" w:rsidRDefault="00EA52F5" w:rsidP="00CF55F7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rStyle w:val="a3"/>
                <w:sz w:val="28"/>
                <w:szCs w:val="28"/>
              </w:rPr>
              <w:t>People</w:t>
            </w:r>
          </w:p>
          <w:p w:rsidR="00CF55F7" w:rsidRDefault="003E1E6E" w:rsidP="00CF55F7">
            <w:pPr>
              <w:spacing w:after="0" w:line="360" w:lineRule="auto"/>
            </w:pPr>
            <w:hyperlink r:id="rId8" w:history="1">
              <w:r w:rsidR="00CF55F7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:rsidR="00CF55F7" w:rsidRDefault="003E1E6E" w:rsidP="00CF55F7">
            <w:pPr>
              <w:spacing w:after="0" w:line="360" w:lineRule="auto"/>
              <w:rPr>
                <w:rStyle w:val="a3"/>
              </w:rPr>
            </w:pPr>
            <w:hyperlink r:id="rId9" w:history="1">
              <w:r w:rsidR="00CF55F7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:rsidR="00CF55F7" w:rsidRDefault="003E1E6E" w:rsidP="00CF55F7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0" w:history="1">
              <w:r w:rsidR="00CF55F7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:rsidR="00355759" w:rsidRDefault="003E1E6E" w:rsidP="00CF55F7">
            <w:pPr>
              <w:spacing w:after="0" w:line="360" w:lineRule="auto"/>
            </w:pPr>
            <w:hyperlink r:id="rId11" w:history="1">
              <w:r w:rsidR="00CF55F7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CE7552" w:rsidRPr="00B72849" w:rsidRDefault="00CE7552">
            <w:pPr>
              <w:spacing w:after="0" w:line="240" w:lineRule="auto"/>
              <w:rPr>
                <w:sz w:val="24"/>
              </w:rPr>
            </w:pPr>
          </w:p>
          <w:p w:rsidR="00BF478E" w:rsidRDefault="00BF478E" w:rsidP="00BF478E">
            <w:pPr>
              <w:spacing w:after="0" w:line="360" w:lineRule="auto"/>
              <w:rPr>
                <w:sz w:val="24"/>
              </w:rPr>
            </w:pPr>
          </w:p>
          <w:p w:rsidR="00BF478E" w:rsidRDefault="00BF478E" w:rsidP="00BF478E">
            <w:pPr>
              <w:spacing w:after="0" w:line="360" w:lineRule="auto"/>
              <w:rPr>
                <w:sz w:val="24"/>
              </w:rPr>
            </w:pPr>
          </w:p>
          <w:p w:rsidR="00BF478E" w:rsidRPr="00B72849" w:rsidRDefault="00B72849" w:rsidP="00BF478E">
            <w:pPr>
              <w:spacing w:after="0" w:line="360" w:lineRule="auto"/>
              <w:rPr>
                <w:sz w:val="24"/>
              </w:rPr>
            </w:pPr>
            <w:r w:rsidRPr="00B72849">
              <w:rPr>
                <w:sz w:val="24"/>
              </w:rPr>
              <w:t xml:space="preserve">Semester </w:t>
            </w:r>
            <w:r>
              <w:rPr>
                <w:sz w:val="24"/>
              </w:rPr>
              <w:t>I,</w:t>
            </w:r>
            <w:r w:rsidR="00BF478E">
              <w:rPr>
                <w:sz w:val="24"/>
              </w:rPr>
              <w:t xml:space="preserve"> 2020-2021</w:t>
            </w:r>
            <w:r w:rsidR="00BF478E">
              <w:rPr>
                <w:rFonts w:hint="eastAsia"/>
                <w:sz w:val="24"/>
              </w:rPr>
              <w:t>;</w:t>
            </w:r>
            <w:r w:rsidR="00BF478E">
              <w:rPr>
                <w:sz w:val="24"/>
              </w:rPr>
              <w:t xml:space="preserve"> </w:t>
            </w:r>
            <w:r w:rsidR="000F3D43">
              <w:rPr>
                <w:sz w:val="24"/>
              </w:rPr>
              <w:t xml:space="preserve"> </w:t>
            </w:r>
            <w:bookmarkStart w:id="0" w:name="_GoBack"/>
            <w:bookmarkEnd w:id="0"/>
            <w:r w:rsidR="00BF478E" w:rsidRPr="00B72849">
              <w:rPr>
                <w:sz w:val="24"/>
              </w:rPr>
              <w:t xml:space="preserve">Semester </w:t>
            </w:r>
            <w:r w:rsidR="00BF478E">
              <w:rPr>
                <w:sz w:val="24"/>
              </w:rPr>
              <w:t>I,</w:t>
            </w:r>
            <w:r w:rsidR="00BF478E" w:rsidRPr="00B72849">
              <w:rPr>
                <w:sz w:val="24"/>
              </w:rPr>
              <w:t xml:space="preserve"> 202</w:t>
            </w:r>
            <w:r w:rsidR="00BF478E">
              <w:rPr>
                <w:sz w:val="24"/>
              </w:rPr>
              <w:t>1</w:t>
            </w:r>
            <w:r w:rsidR="00BF478E" w:rsidRPr="00B72849">
              <w:rPr>
                <w:sz w:val="24"/>
              </w:rPr>
              <w:t>-202</w:t>
            </w:r>
            <w:r w:rsidR="00BF478E">
              <w:rPr>
                <w:sz w:val="24"/>
              </w:rPr>
              <w:t>2</w:t>
            </w:r>
            <w:r w:rsidR="00BF478E" w:rsidRPr="00B72849">
              <w:rPr>
                <w:sz w:val="24"/>
              </w:rPr>
              <w:t xml:space="preserve"> </w:t>
            </w:r>
          </w:p>
          <w:p w:rsidR="00B72849" w:rsidRPr="00B72849" w:rsidRDefault="00B72849" w:rsidP="007124A6">
            <w:pPr>
              <w:spacing w:after="0" w:line="360" w:lineRule="auto"/>
              <w:rPr>
                <w:sz w:val="24"/>
              </w:rPr>
            </w:pPr>
            <w:r w:rsidRPr="00BF478E">
              <w:rPr>
                <w:b/>
                <w:sz w:val="24"/>
              </w:rPr>
              <w:t xml:space="preserve">Introduction to </w:t>
            </w:r>
            <w:r w:rsidR="00CC7FFD" w:rsidRPr="00BF478E">
              <w:rPr>
                <w:b/>
                <w:sz w:val="24"/>
              </w:rPr>
              <w:t>M</w:t>
            </w:r>
            <w:r w:rsidRPr="00BF478E">
              <w:rPr>
                <w:b/>
                <w:sz w:val="24"/>
              </w:rPr>
              <w:t xml:space="preserve">icro-electromechanical </w:t>
            </w:r>
            <w:r w:rsidR="00CC7FFD" w:rsidRPr="00BF478E">
              <w:rPr>
                <w:b/>
                <w:sz w:val="24"/>
              </w:rPr>
              <w:t>S</w:t>
            </w:r>
            <w:r w:rsidRPr="00BF478E">
              <w:rPr>
                <w:b/>
                <w:sz w:val="24"/>
              </w:rPr>
              <w:t>ystem (MEMS)</w:t>
            </w:r>
            <w:r w:rsidRPr="00B72849">
              <w:rPr>
                <w:sz w:val="24"/>
              </w:rPr>
              <w:t>,</w:t>
            </w:r>
            <w:r w:rsidR="00FC6D2D">
              <w:rPr>
                <w:sz w:val="24"/>
              </w:rPr>
              <w:t xml:space="preserve"> </w:t>
            </w:r>
            <w:r w:rsidR="00F011AF" w:rsidRPr="00F011AF">
              <w:rPr>
                <w:i/>
                <w:sz w:val="24"/>
              </w:rPr>
              <w:t>by Xi Tang</w:t>
            </w:r>
          </w:p>
          <w:p w:rsidR="00CE7552" w:rsidRPr="00B72849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Institute of Physical Science and Information Technology</w:t>
            </w:r>
            <w:r>
              <w:rPr>
                <w:sz w:val="24"/>
              </w:rPr>
              <w:t xml:space="preserve">, </w:t>
            </w:r>
            <w:r w:rsidR="00B72849" w:rsidRPr="00B72849">
              <w:rPr>
                <w:sz w:val="24"/>
              </w:rPr>
              <w:t xml:space="preserve">Qingyuan Campus, Anhui University </w:t>
            </w:r>
          </w:p>
          <w:p w:rsidR="00B72849" w:rsidRDefault="00B72849" w:rsidP="007124A6">
            <w:pPr>
              <w:spacing w:after="0" w:line="360" w:lineRule="auto"/>
            </w:pP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Trimester II, 2018-2019</w:t>
            </w: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BF478E">
              <w:rPr>
                <w:b/>
                <w:sz w:val="24"/>
              </w:rPr>
              <w:t>Integrated Circuit Design</w:t>
            </w:r>
            <w:r w:rsidR="007124A6">
              <w:rPr>
                <w:sz w:val="24"/>
              </w:rPr>
              <w:t xml:space="preserve">, </w:t>
            </w:r>
            <w:r w:rsidRPr="00FC6D2D">
              <w:rPr>
                <w:sz w:val="24"/>
              </w:rPr>
              <w:t>Guest Lecture</w:t>
            </w:r>
            <w:r w:rsidR="00F011AF">
              <w:rPr>
                <w:sz w:val="24"/>
              </w:rPr>
              <w:t xml:space="preserve">, </w:t>
            </w:r>
            <w:r w:rsidR="00F011AF" w:rsidRPr="00F011AF">
              <w:rPr>
                <w:i/>
                <w:sz w:val="24"/>
              </w:rPr>
              <w:t>by Xi Tang</w:t>
            </w: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School of Engineering and Built Environment, Nathan Campus</w:t>
            </w:r>
            <w:r>
              <w:rPr>
                <w:sz w:val="24"/>
              </w:rPr>
              <w:t>,</w:t>
            </w:r>
            <w:r w:rsidRPr="00FC6D2D">
              <w:rPr>
                <w:sz w:val="24"/>
              </w:rPr>
              <w:t xml:space="preserve"> Griffith University</w:t>
            </w:r>
          </w:p>
          <w:p w:rsidR="00355759" w:rsidRDefault="00B72849" w:rsidP="00B72849">
            <w:pPr>
              <w:spacing w:after="0" w:line="240" w:lineRule="auto"/>
            </w:pPr>
            <w:r>
              <w:t xml:space="preserve">  </w:t>
            </w:r>
          </w:p>
        </w:tc>
      </w:tr>
    </w:tbl>
    <w:p w:rsidR="006534EB" w:rsidRDefault="006534EB"/>
    <w:sectPr w:rsidR="006534EB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1E6E" w:rsidRDefault="003E1E6E">
      <w:pPr>
        <w:spacing w:after="0" w:line="240" w:lineRule="auto"/>
      </w:pPr>
      <w:r>
        <w:separator/>
      </w:r>
    </w:p>
  </w:endnote>
  <w:endnote w:type="continuationSeparator" w:id="0">
    <w:p w:rsidR="003E1E6E" w:rsidRDefault="003E1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1E6E" w:rsidRDefault="003E1E6E">
      <w:pPr>
        <w:spacing w:after="0" w:line="240" w:lineRule="auto"/>
      </w:pPr>
      <w:r>
        <w:separator/>
      </w:r>
    </w:p>
  </w:footnote>
  <w:footnote w:type="continuationSeparator" w:id="0">
    <w:p w:rsidR="003E1E6E" w:rsidRDefault="003E1E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oFAOUu0wstAAAA"/>
  </w:docVars>
  <w:rsids>
    <w:rsidRoot w:val="00172E7F"/>
    <w:rsid w:val="000F3D43"/>
    <w:rsid w:val="00172E7F"/>
    <w:rsid w:val="00300915"/>
    <w:rsid w:val="00301FB0"/>
    <w:rsid w:val="003441BC"/>
    <w:rsid w:val="00355759"/>
    <w:rsid w:val="003E1E6E"/>
    <w:rsid w:val="00401731"/>
    <w:rsid w:val="00416265"/>
    <w:rsid w:val="00457B27"/>
    <w:rsid w:val="00551E33"/>
    <w:rsid w:val="006534EB"/>
    <w:rsid w:val="007124A6"/>
    <w:rsid w:val="00717226"/>
    <w:rsid w:val="00820C29"/>
    <w:rsid w:val="009570DE"/>
    <w:rsid w:val="00A07DB2"/>
    <w:rsid w:val="00A352B2"/>
    <w:rsid w:val="00AE6BD5"/>
    <w:rsid w:val="00AF36DC"/>
    <w:rsid w:val="00B72849"/>
    <w:rsid w:val="00BF478E"/>
    <w:rsid w:val="00CC7FFD"/>
    <w:rsid w:val="00CE7552"/>
    <w:rsid w:val="00CF55F7"/>
    <w:rsid w:val="00D36475"/>
    <w:rsid w:val="00E90E30"/>
    <w:rsid w:val="00EA52F5"/>
    <w:rsid w:val="00F011AF"/>
    <w:rsid w:val="00F25A83"/>
    <w:rsid w:val="00FC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CDF513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B4F6E-C0AE-4580-914D-6856CF228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 - Xi Tang, Ph.D.</vt:lpstr>
    </vt:vector>
  </TitlesOfParts>
  <Company>ECE HKUS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- Xi Tang, Ph.D.</dc:title>
  <dc:subject/>
  <dc:creator>xi</dc:creator>
  <cp:keywords/>
  <dc:description/>
  <cp:lastModifiedBy>Xi Tang</cp:lastModifiedBy>
  <cp:revision>18</cp:revision>
  <dcterms:created xsi:type="dcterms:W3CDTF">2019-06-15T12:15:00Z</dcterms:created>
  <dcterms:modified xsi:type="dcterms:W3CDTF">2021-09-14T01:45:00Z</dcterms:modified>
</cp:coreProperties>
</file>